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EEECC" w14:textId="77777777" w:rsidR="000B09C6" w:rsidRDefault="001E323A" w:rsidP="001E323A">
      <w:pPr>
        <w:jc w:val="center"/>
        <w:rPr>
          <w:rFonts w:cs="Times New Roman"/>
          <w:b/>
          <w:sz w:val="32"/>
          <w:szCs w:val="32"/>
        </w:rPr>
      </w:pPr>
      <w:r w:rsidRPr="001E323A">
        <w:rPr>
          <w:rFonts w:cs="Times New Roman"/>
          <w:b/>
          <w:sz w:val="32"/>
          <w:szCs w:val="32"/>
        </w:rPr>
        <w:t>BIÊN BẢN PHỎNG VẤN</w:t>
      </w:r>
    </w:p>
    <w:p w14:paraId="35DC9431" w14:textId="76ED7D14" w:rsidR="00E154CD" w:rsidRDefault="00E154CD" w:rsidP="00E154CD">
      <w:pPr>
        <w:numPr>
          <w:ilvl w:val="0"/>
          <w:numId w:val="4"/>
        </w:numPr>
        <w:spacing w:after="0" w:line="276" w:lineRule="auto"/>
        <w:rPr>
          <w:rFonts w:eastAsia="Times New Roman" w:cs="Times New Roman"/>
          <w:b/>
          <w:szCs w:val="26"/>
        </w:rPr>
      </w:pPr>
      <w:r w:rsidRPr="00E154CD">
        <w:rPr>
          <w:rFonts w:eastAsia="Times New Roman" w:cs="Times New Roman"/>
          <w:b/>
          <w:szCs w:val="26"/>
        </w:rPr>
        <w:t xml:space="preserve"> </w:t>
      </w:r>
      <w:r>
        <w:rPr>
          <w:rFonts w:eastAsia="Times New Roman" w:cs="Times New Roman"/>
          <w:b/>
          <w:szCs w:val="26"/>
        </w:rPr>
        <w:t>Hướng đề xuất:  ỨNG DỤNG QUẢN LÍ TÀI CHÍNH CÁ NHÂN</w:t>
      </w:r>
    </w:p>
    <w:p w14:paraId="36B58F56" w14:textId="15EFC6CD" w:rsidR="00621835" w:rsidRPr="007B7E44" w:rsidRDefault="00E154CD" w:rsidP="007B7E44">
      <w:pPr>
        <w:spacing w:after="0" w:line="276" w:lineRule="auto"/>
        <w:ind w:left="432"/>
        <w:jc w:val="center"/>
        <w:rPr>
          <w:rFonts w:eastAsia="Times New Roman" w:cs="Times New Roman"/>
          <w:b/>
          <w:szCs w:val="26"/>
        </w:rPr>
      </w:pPr>
      <w:r>
        <w:rPr>
          <w:rFonts w:eastAsia="Times New Roman" w:cs="Times New Roman"/>
          <w:b/>
          <w:szCs w:val="26"/>
        </w:rPr>
        <w:t>Người viết biên bản: Trần Minh Đức</w:t>
      </w:r>
    </w:p>
    <w:p w14:paraId="72EBF9B3" w14:textId="77777777" w:rsidR="001E323A" w:rsidRDefault="001E323A" w:rsidP="007B7E44">
      <w:pPr>
        <w:pStyle w:val="Heading1"/>
        <w:spacing w:line="360" w:lineRule="auto"/>
      </w:pPr>
      <w:r>
        <w:t>Thông tin chung</w:t>
      </w:r>
    </w:p>
    <w:p w14:paraId="61D72FF3" w14:textId="7007EF69" w:rsidR="001E323A" w:rsidRDefault="001E323A" w:rsidP="007B7E44">
      <w:pPr>
        <w:pStyle w:val="Heading2"/>
        <w:spacing w:line="360" w:lineRule="auto"/>
      </w:pPr>
      <w:r>
        <w:t>Thời gian</w:t>
      </w:r>
      <w:r w:rsidR="00E154CD">
        <w:t xml:space="preserve">: </w:t>
      </w:r>
      <w:r w:rsidR="00E154CD" w:rsidRPr="007B7E44">
        <w:rPr>
          <w:b w:val="0"/>
          <w:bCs/>
        </w:rPr>
        <w:t>18h15 21/02/2024</w:t>
      </w:r>
    </w:p>
    <w:p w14:paraId="17577B16" w14:textId="797289E1" w:rsidR="001E323A" w:rsidRDefault="001E323A" w:rsidP="007B7E44">
      <w:pPr>
        <w:pStyle w:val="Heading2"/>
        <w:spacing w:line="360" w:lineRule="auto"/>
      </w:pPr>
      <w:r>
        <w:t>Địa điểm</w:t>
      </w:r>
      <w:r w:rsidR="00E154CD">
        <w:t xml:space="preserve">: </w:t>
      </w:r>
      <w:r w:rsidR="00E154CD" w:rsidRPr="007B7E44">
        <w:rPr>
          <w:b w:val="0"/>
          <w:bCs/>
        </w:rPr>
        <w:t>Trường Đại Học Kinh Tế Đà Nẵng – Phòng A404</w:t>
      </w:r>
    </w:p>
    <w:p w14:paraId="1219AD7F" w14:textId="77777777" w:rsidR="001E323A" w:rsidRDefault="001E323A" w:rsidP="007B7E44">
      <w:pPr>
        <w:pStyle w:val="Heading2"/>
        <w:spacing w:line="360" w:lineRule="auto"/>
      </w:pPr>
      <w:r>
        <w:t>Thành phần tham gia phỏng vấn</w:t>
      </w:r>
    </w:p>
    <w:p w14:paraId="0CF86932" w14:textId="4B69E538" w:rsidR="00E154CD" w:rsidRDefault="00E154CD" w:rsidP="007B7E44">
      <w:pPr>
        <w:pStyle w:val="ListParagraph"/>
        <w:numPr>
          <w:ilvl w:val="0"/>
          <w:numId w:val="8"/>
        </w:numPr>
        <w:spacing w:line="360" w:lineRule="auto"/>
      </w:pPr>
      <w:r>
        <w:t>Người phỏng vấn:</w:t>
      </w:r>
    </w:p>
    <w:p w14:paraId="5159BEDE" w14:textId="3A4E5601" w:rsidR="00C83D72" w:rsidRDefault="007B7E44" w:rsidP="007B7E44">
      <w:pPr>
        <w:spacing w:line="360" w:lineRule="auto"/>
        <w:ind w:firstLine="360"/>
      </w:pPr>
      <w:r>
        <w:t xml:space="preserve">- </w:t>
      </w:r>
      <w:r w:rsidR="00C83D72">
        <w:t>Huỳnh Công Triều – Người phỏng vấn chính</w:t>
      </w:r>
    </w:p>
    <w:p w14:paraId="14DA3F85" w14:textId="798234C2" w:rsidR="00C83D72" w:rsidRDefault="007B7E44" w:rsidP="007B7E44">
      <w:pPr>
        <w:spacing w:line="360" w:lineRule="auto"/>
        <w:ind w:firstLine="360"/>
      </w:pPr>
      <w:r>
        <w:t xml:space="preserve">- </w:t>
      </w:r>
      <w:r w:rsidR="00C83D72">
        <w:t>Nguyễn Lê Trân Châu – Thư ký</w:t>
      </w:r>
    </w:p>
    <w:p w14:paraId="59E5C4E1" w14:textId="0BF0E094" w:rsidR="00C83D72" w:rsidRDefault="007B7E44" w:rsidP="007B7E44">
      <w:pPr>
        <w:spacing w:line="360" w:lineRule="auto"/>
        <w:ind w:firstLine="360"/>
      </w:pPr>
      <w:r>
        <w:t xml:space="preserve">- </w:t>
      </w:r>
      <w:r w:rsidR="00C83D72">
        <w:t>Nguyễn Thị Diệu Hiền – Thư ký</w:t>
      </w:r>
    </w:p>
    <w:p w14:paraId="3E7AC09B" w14:textId="41841122" w:rsidR="00C83D72" w:rsidRDefault="00C83D72" w:rsidP="007B7E44">
      <w:pPr>
        <w:pStyle w:val="ListParagraph"/>
        <w:numPr>
          <w:ilvl w:val="0"/>
          <w:numId w:val="8"/>
        </w:numPr>
        <w:spacing w:line="360" w:lineRule="auto"/>
      </w:pPr>
      <w:r>
        <w:t>Người thực hiện phỏng vấn: Nguyễn Thảo Duyên</w:t>
      </w:r>
      <w:r w:rsidR="008203AC">
        <w:t xml:space="preserve"> - Sinh viên </w:t>
      </w:r>
      <w:r w:rsidR="00A600B1">
        <w:t>năm 2 trường Kinh Tế Đà Nẵng</w:t>
      </w:r>
      <w:r w:rsidR="008203AC">
        <w:t xml:space="preserve"> </w:t>
      </w:r>
    </w:p>
    <w:p w14:paraId="7E21A4F1" w14:textId="77777777" w:rsidR="00AE2118" w:rsidRDefault="00AE2118" w:rsidP="007B7E44">
      <w:pPr>
        <w:pStyle w:val="Heading1"/>
        <w:spacing w:line="276" w:lineRule="auto"/>
      </w:pPr>
      <w:r>
        <w:t>Mục đích buổi phỏng vấn</w:t>
      </w:r>
    </w:p>
    <w:p w14:paraId="6BC1C083" w14:textId="1F82F8AF" w:rsidR="00AE2118" w:rsidRPr="00AE2118" w:rsidRDefault="008203AC" w:rsidP="007B7E44">
      <w:pPr>
        <w:spacing w:line="276" w:lineRule="auto"/>
      </w:pPr>
      <w:r>
        <w:t xml:space="preserve">Thu thập thông tin yêu cầu của </w:t>
      </w:r>
      <w:r w:rsidR="00A600B1">
        <w:t>sinh viên</w:t>
      </w:r>
      <w:r>
        <w:t xml:space="preserve"> về Ứng dụng quản lí tài chính cá nhân.</w:t>
      </w:r>
    </w:p>
    <w:p w14:paraId="03035150" w14:textId="77777777" w:rsidR="001E323A" w:rsidRDefault="001E323A" w:rsidP="007B7E44">
      <w:pPr>
        <w:pStyle w:val="Heading1"/>
        <w:spacing w:line="276" w:lineRule="auto"/>
      </w:pPr>
      <w:r>
        <w:t>Khái quát yêu cầu</w:t>
      </w:r>
    </w:p>
    <w:p w14:paraId="13568D4C" w14:textId="48D48F47" w:rsidR="00A600B1" w:rsidRDefault="00A600B1" w:rsidP="007B7E44">
      <w:pPr>
        <w:spacing w:line="276" w:lineRule="auto"/>
      </w:pPr>
      <w:r>
        <w:t>Yêu cầu chức năng</w:t>
      </w:r>
      <w:r w:rsidR="002704FC">
        <w:t>:</w:t>
      </w:r>
    </w:p>
    <w:p w14:paraId="4165C963" w14:textId="5B8030EC" w:rsidR="00D07F24" w:rsidRDefault="00D07F24" w:rsidP="007B7E44">
      <w:pPr>
        <w:pStyle w:val="ListParagraph"/>
        <w:numPr>
          <w:ilvl w:val="0"/>
          <w:numId w:val="6"/>
        </w:numPr>
        <w:spacing w:line="276" w:lineRule="auto"/>
      </w:pPr>
      <w:r>
        <w:t xml:space="preserve">Tính năng gợi ý mức chi tiêu </w:t>
      </w:r>
      <w:r w:rsidR="002704FC">
        <w:t>theo khả năng tài chính.</w:t>
      </w:r>
    </w:p>
    <w:p w14:paraId="4450D391" w14:textId="24AC295D" w:rsidR="00042F25" w:rsidRDefault="00042F25" w:rsidP="007B7E44">
      <w:pPr>
        <w:pStyle w:val="ListParagraph"/>
        <w:spacing w:line="276" w:lineRule="auto"/>
      </w:pPr>
    </w:p>
    <w:p w14:paraId="577269D2" w14:textId="66B08DDB" w:rsidR="00042F25" w:rsidRDefault="002704FC" w:rsidP="007B7E44">
      <w:pPr>
        <w:pStyle w:val="ListParagraph"/>
        <w:numPr>
          <w:ilvl w:val="0"/>
          <w:numId w:val="6"/>
        </w:numPr>
        <w:spacing w:line="276" w:lineRule="auto"/>
      </w:pPr>
      <w:r>
        <w:t>Tính năng phân loại,</w:t>
      </w:r>
      <w:r w:rsidR="00736C41">
        <w:t xml:space="preserve"> tạo lập</w:t>
      </w:r>
      <w:r>
        <w:t xml:space="preserve"> </w:t>
      </w:r>
      <w:r w:rsidR="00736C41">
        <w:t>các khoản chi tiêu.</w:t>
      </w:r>
    </w:p>
    <w:p w14:paraId="726BA14F" w14:textId="77777777" w:rsidR="00736C41" w:rsidRDefault="00736C41" w:rsidP="007B7E44">
      <w:pPr>
        <w:pStyle w:val="ListParagraph"/>
        <w:spacing w:line="276" w:lineRule="auto"/>
      </w:pPr>
    </w:p>
    <w:p w14:paraId="075F69D4" w14:textId="309BDCA9" w:rsidR="00736C41" w:rsidRDefault="00736C41" w:rsidP="007B7E44">
      <w:pPr>
        <w:pStyle w:val="ListParagraph"/>
        <w:numPr>
          <w:ilvl w:val="0"/>
          <w:numId w:val="6"/>
        </w:numPr>
        <w:spacing w:line="276" w:lineRule="auto"/>
      </w:pPr>
      <w:r>
        <w:t>Tính năng phân tích các giao dịch tài chính.</w:t>
      </w:r>
    </w:p>
    <w:p w14:paraId="5BA41430" w14:textId="77777777" w:rsidR="001E323A" w:rsidRDefault="001E323A" w:rsidP="007B7E44">
      <w:pPr>
        <w:pStyle w:val="Heading1"/>
        <w:spacing w:line="276" w:lineRule="auto"/>
      </w:pPr>
      <w:r>
        <w:t>Chi tiết yêu cầu</w:t>
      </w:r>
    </w:p>
    <w:p w14:paraId="40A750DA" w14:textId="77777777" w:rsidR="001E323A" w:rsidRDefault="001E323A" w:rsidP="007B7E44">
      <w:pPr>
        <w:pStyle w:val="Heading2"/>
        <w:spacing w:line="276" w:lineRule="auto"/>
      </w:pPr>
      <w:r>
        <w:t>Yêu cầu chức năng</w:t>
      </w:r>
    </w:p>
    <w:p w14:paraId="6DD585BF" w14:textId="3B74607F" w:rsidR="001E323A" w:rsidRDefault="001E323A" w:rsidP="007B7E44">
      <w:pPr>
        <w:pStyle w:val="Heading3"/>
        <w:spacing w:line="276" w:lineRule="auto"/>
      </w:pPr>
      <w:r>
        <w:t xml:space="preserve">Chức năng </w:t>
      </w:r>
      <w:r w:rsidR="002704FC">
        <w:t>gợi ý</w:t>
      </w:r>
      <w:r w:rsidR="00042F25">
        <w:t xml:space="preserve"> </w:t>
      </w:r>
      <w:r w:rsidR="002704FC">
        <w:t>mức chi tiêu theo khả năng tài chính</w:t>
      </w:r>
    </w:p>
    <w:p w14:paraId="6F670623" w14:textId="169735DD" w:rsidR="00DE2C01" w:rsidRPr="00DE2C01" w:rsidRDefault="00DE2C01" w:rsidP="007B7E44">
      <w:pPr>
        <w:pStyle w:val="ListParagraph"/>
        <w:numPr>
          <w:ilvl w:val="0"/>
          <w:numId w:val="6"/>
        </w:numPr>
        <w:spacing w:line="276" w:lineRule="auto"/>
      </w:pPr>
      <w:r>
        <w:t>Khách hàng mong muốn ứng dụng có thể đưa ra các lựa chọn chi tiêu phù hợp theo mức thu nhập của người dùng.</w:t>
      </w:r>
    </w:p>
    <w:p w14:paraId="704EB8EF" w14:textId="77777777" w:rsidR="00736C41" w:rsidRDefault="00736C41" w:rsidP="007B7E44">
      <w:pPr>
        <w:pStyle w:val="Heading3"/>
        <w:spacing w:line="276" w:lineRule="auto"/>
      </w:pPr>
      <w:r>
        <w:lastRenderedPageBreak/>
        <w:t>Tính năng phân loại và tạo lập các khoản chi tiêu</w:t>
      </w:r>
    </w:p>
    <w:p w14:paraId="130D4858" w14:textId="01FF0ED8" w:rsidR="00736C41" w:rsidRDefault="00736C41" w:rsidP="007B7E44">
      <w:pPr>
        <w:pStyle w:val="ListParagraph"/>
        <w:numPr>
          <w:ilvl w:val="0"/>
          <w:numId w:val="6"/>
        </w:numPr>
        <w:spacing w:line="276" w:lineRule="auto"/>
      </w:pPr>
      <w:r>
        <w:t>Mỗi tháng khách hàng cần phải chi cho các khoản chi tiêu cố định như tiền ăn uống, tiền đi lại, tiền nhà, hoá đơn điện nước và ngoài ra còn có các khoản chi tiêu không cố định khác vì vậy khách hàng mong muốn ứng dụng có thể cung cấp tính năng phân loại để đảm bảo các khoản chi tiêu được</w:t>
      </w:r>
      <w:r w:rsidR="001C35D5">
        <w:t xml:space="preserve"> rành mạch và</w:t>
      </w:r>
      <w:r>
        <w:t xml:space="preserve"> sử dụng 1 cách hợp lý</w:t>
      </w:r>
      <w:r w:rsidR="001C35D5">
        <w:t>.</w:t>
      </w:r>
    </w:p>
    <w:p w14:paraId="0AC811A4" w14:textId="1CAC309A" w:rsidR="00736C41" w:rsidRDefault="00736C41" w:rsidP="007B7E44">
      <w:pPr>
        <w:pStyle w:val="ListParagraph"/>
        <w:numPr>
          <w:ilvl w:val="0"/>
          <w:numId w:val="6"/>
        </w:numPr>
        <w:spacing w:line="276" w:lineRule="auto"/>
      </w:pPr>
      <w:r>
        <w:t>Khách hàng cần có sự linh hoạt trong việc quản lí chi tiêu cá nhân thông qua việc tạo lập hay điều chỉnh các</w:t>
      </w:r>
      <w:r w:rsidR="00DE2C01">
        <w:t xml:space="preserve"> khoản</w:t>
      </w:r>
      <w:r>
        <w:t xml:space="preserve"> chi tiêu cá nhân</w:t>
      </w:r>
      <w:r w:rsidR="00DE2C01">
        <w:t>.</w:t>
      </w:r>
    </w:p>
    <w:p w14:paraId="124BBF2D" w14:textId="02DA9B30" w:rsidR="00A07104" w:rsidRPr="00A07104" w:rsidRDefault="00736C41" w:rsidP="007B7E44">
      <w:pPr>
        <w:pStyle w:val="Heading3"/>
        <w:spacing w:line="276" w:lineRule="auto"/>
      </w:pPr>
      <w:r>
        <w:t>Chức năng phân tích các giao dich tài chính</w:t>
      </w:r>
    </w:p>
    <w:p w14:paraId="162CBB23" w14:textId="4B7BA0D8" w:rsidR="00736C41" w:rsidRPr="001E323A" w:rsidRDefault="003A2B8F" w:rsidP="007B7E44">
      <w:pPr>
        <w:pStyle w:val="ListParagraph"/>
        <w:numPr>
          <w:ilvl w:val="0"/>
          <w:numId w:val="6"/>
        </w:numPr>
        <w:spacing w:line="276" w:lineRule="auto"/>
      </w:pPr>
      <w:r>
        <w:t>Đồng thời</w:t>
      </w:r>
      <w:r w:rsidR="003E5EFE">
        <w:t xml:space="preserve"> khách hàng cũng mong muốn ứng dụng có thể thống kê các khoản chi tiêu</w:t>
      </w:r>
      <w:r>
        <w:t>. Qua đó</w:t>
      </w:r>
      <w:r w:rsidR="003E5EFE">
        <w:t xml:space="preserve"> </w:t>
      </w:r>
      <w:r>
        <w:t>cho khách có sự lựa chọn và thay đổi cho những mục chi tiêu hay những lần chi tiêu khác sau đó.</w:t>
      </w:r>
    </w:p>
    <w:p w14:paraId="4FC2D9E7" w14:textId="77777777" w:rsidR="001E323A" w:rsidRDefault="001E323A" w:rsidP="007B7E44">
      <w:pPr>
        <w:pStyle w:val="Heading2"/>
        <w:spacing w:line="276" w:lineRule="auto"/>
      </w:pPr>
      <w:r>
        <w:t>Yêu cầu phi chức năng</w:t>
      </w:r>
    </w:p>
    <w:p w14:paraId="1BF21B13" w14:textId="596D95A3" w:rsidR="007B7E44" w:rsidRPr="001E323A" w:rsidRDefault="007B7E44" w:rsidP="007B7E44">
      <w:pPr>
        <w:spacing w:line="276" w:lineRule="auto"/>
      </w:pPr>
      <w:r>
        <w:t>Chưa được đề cập trong buổi phỏng vấn</w:t>
      </w:r>
    </w:p>
    <w:p w14:paraId="69885188" w14:textId="77777777" w:rsidR="001E323A" w:rsidRDefault="001E323A" w:rsidP="007B7E44">
      <w:pPr>
        <w:pStyle w:val="Heading1"/>
        <w:spacing w:line="276" w:lineRule="auto"/>
      </w:pPr>
      <w:r>
        <w:t>Chi tiết nội dung phỏng vấn</w:t>
      </w:r>
    </w:p>
    <w:p w14:paraId="58A1BDC4" w14:textId="196CD428" w:rsidR="001E323A" w:rsidRPr="007B7E44" w:rsidRDefault="00045733" w:rsidP="007B7E44">
      <w:pPr>
        <w:pStyle w:val="ListParagraph"/>
        <w:numPr>
          <w:ilvl w:val="0"/>
          <w:numId w:val="7"/>
        </w:numPr>
        <w:spacing w:line="276" w:lineRule="auto"/>
        <w:rPr>
          <w:b/>
          <w:bCs/>
        </w:rPr>
      </w:pPr>
      <w:r w:rsidRPr="007B7E44">
        <w:rPr>
          <w:b/>
          <w:bCs/>
        </w:rPr>
        <w:t>Giới thiệu về buổi phỏng vấn:</w:t>
      </w:r>
    </w:p>
    <w:p w14:paraId="3314B292" w14:textId="34988705" w:rsidR="00045733" w:rsidRDefault="00045733" w:rsidP="007B7E44">
      <w:pPr>
        <w:spacing w:line="276" w:lineRule="auto"/>
        <w:ind w:left="360"/>
      </w:pPr>
      <w:r>
        <w:t>Xin chào bạn cảm ơn bạn đã liên lạc với nhóm chúng mình để cùng nhau làm nên một Ứng dụng quản lí tài chính cá nhân</w:t>
      </w:r>
    </w:p>
    <w:p w14:paraId="66085FE1" w14:textId="6D1E01F8" w:rsidR="00E44C70" w:rsidRPr="007B7E44" w:rsidRDefault="00E44C70" w:rsidP="007B7E44">
      <w:pPr>
        <w:pStyle w:val="ListParagraph"/>
        <w:numPr>
          <w:ilvl w:val="0"/>
          <w:numId w:val="7"/>
        </w:numPr>
        <w:spacing w:line="276" w:lineRule="auto"/>
        <w:rPr>
          <w:b/>
          <w:bCs/>
        </w:rPr>
      </w:pPr>
      <w:r w:rsidRPr="007B7E44">
        <w:rPr>
          <w:b/>
          <w:bCs/>
        </w:rPr>
        <w:t>Bảng câu hỏi phỏng vấn:</w:t>
      </w:r>
    </w:p>
    <w:p w14:paraId="7A0EE936" w14:textId="77777777" w:rsidR="00E44C70" w:rsidRDefault="00E44C70" w:rsidP="007B7E44">
      <w:pPr>
        <w:pStyle w:val="ListParagraph"/>
        <w:spacing w:line="276" w:lineRule="auto"/>
        <w:ind w:left="1080"/>
      </w:pPr>
      <w:r>
        <w:t>T: Đầu tiên cho phép mình xin</w:t>
      </w:r>
      <w:r w:rsidRPr="00E44C70">
        <w:rPr>
          <w:lang w:val="vi-VN"/>
        </w:rPr>
        <w:t xml:space="preserve"> hỏi là họ tên của bạn là gì </w:t>
      </w:r>
      <w:r>
        <w:t>?</w:t>
      </w:r>
    </w:p>
    <w:p w14:paraId="0523A1DD" w14:textId="27B2B52C" w:rsidR="00E44C70" w:rsidRPr="007B7E44" w:rsidRDefault="00E44C70" w:rsidP="007B7E44">
      <w:pPr>
        <w:pStyle w:val="ListParagraph"/>
        <w:spacing w:line="276" w:lineRule="auto"/>
        <w:ind w:left="1080"/>
        <w:rPr>
          <w:b/>
          <w:bCs/>
        </w:rPr>
      </w:pPr>
      <w:r w:rsidRPr="007B7E44">
        <w:rPr>
          <w:b/>
          <w:bCs/>
        </w:rPr>
        <w:t xml:space="preserve">D: Mình tên là </w:t>
      </w:r>
      <w:r w:rsidRPr="007B7E44">
        <w:rPr>
          <w:b/>
          <w:bCs/>
          <w:lang w:val="vi-VN"/>
        </w:rPr>
        <w:t xml:space="preserve">Nguyễn </w:t>
      </w:r>
      <w:r w:rsidRPr="007B7E44">
        <w:rPr>
          <w:b/>
          <w:bCs/>
        </w:rPr>
        <w:t>T</w:t>
      </w:r>
      <w:r w:rsidRPr="007B7E44">
        <w:rPr>
          <w:b/>
          <w:bCs/>
          <w:lang w:val="vi-VN"/>
        </w:rPr>
        <w:t xml:space="preserve">hảo </w:t>
      </w:r>
      <w:r w:rsidRPr="007B7E44">
        <w:rPr>
          <w:b/>
          <w:bCs/>
        </w:rPr>
        <w:t>D</w:t>
      </w:r>
      <w:r w:rsidRPr="007B7E44">
        <w:rPr>
          <w:b/>
          <w:bCs/>
          <w:lang w:val="vi-VN"/>
        </w:rPr>
        <w:t xml:space="preserve">uyên đang là sinh viên </w:t>
      </w:r>
      <w:r w:rsidRPr="007B7E44">
        <w:rPr>
          <w:b/>
          <w:bCs/>
        </w:rPr>
        <w:t>năm</w:t>
      </w:r>
      <w:r w:rsidRPr="007B7E44">
        <w:rPr>
          <w:b/>
          <w:bCs/>
          <w:lang w:val="vi-VN"/>
        </w:rPr>
        <w:t xml:space="preserve"> 2 </w:t>
      </w:r>
      <w:r w:rsidRPr="007B7E44">
        <w:rPr>
          <w:b/>
          <w:bCs/>
        </w:rPr>
        <w:t>trường đại học Kinh Tế Đà Nẵng</w:t>
      </w:r>
      <w:r w:rsidR="00DE0CC9" w:rsidRPr="007B7E44">
        <w:rPr>
          <w:b/>
          <w:bCs/>
        </w:rPr>
        <w:t>.</w:t>
      </w:r>
    </w:p>
    <w:p w14:paraId="4FF9E3FD" w14:textId="7581A7E9" w:rsidR="001E323A" w:rsidRDefault="00E44C70" w:rsidP="007B7E44">
      <w:pPr>
        <w:pStyle w:val="ListParagraph"/>
        <w:spacing w:line="276" w:lineRule="auto"/>
        <w:ind w:left="1080"/>
      </w:pPr>
      <w:r>
        <w:t>T: Cho mình xin hỏi luôn ngày tháng năm sinh và nơi sống của bạn ?</w:t>
      </w:r>
    </w:p>
    <w:p w14:paraId="2B8561B9" w14:textId="7B9C453B" w:rsidR="00E44C70" w:rsidRPr="007B7E44" w:rsidRDefault="00E44C70" w:rsidP="007B7E44">
      <w:pPr>
        <w:pStyle w:val="ListParagraph"/>
        <w:spacing w:line="276" w:lineRule="auto"/>
        <w:ind w:left="1080"/>
        <w:rPr>
          <w:b/>
          <w:bCs/>
        </w:rPr>
      </w:pPr>
      <w:r w:rsidRPr="007B7E44">
        <w:rPr>
          <w:b/>
          <w:bCs/>
        </w:rPr>
        <w:t>D: Ngày 16/10/2004 đang xin sống và tạm trú tại Quận Hải Châu của Tp Đà Nẵng.</w:t>
      </w:r>
    </w:p>
    <w:p w14:paraId="50C0A2AF" w14:textId="204D915D" w:rsidR="00E44C70" w:rsidRDefault="00E44C70" w:rsidP="007B7E44">
      <w:pPr>
        <w:pStyle w:val="ListParagraph"/>
        <w:spacing w:line="276" w:lineRule="auto"/>
        <w:ind w:left="1080"/>
      </w:pPr>
      <w:r>
        <w:t>T: Vậy quê quán của bạn là ở đâu ạ ?</w:t>
      </w:r>
    </w:p>
    <w:p w14:paraId="3B6503EC" w14:textId="40F3B73B" w:rsidR="00E44C70" w:rsidRPr="007B7E44" w:rsidRDefault="00E44C70" w:rsidP="007B7E44">
      <w:pPr>
        <w:pStyle w:val="ListParagraph"/>
        <w:spacing w:line="276" w:lineRule="auto"/>
        <w:ind w:left="1080"/>
        <w:rPr>
          <w:b/>
          <w:bCs/>
        </w:rPr>
      </w:pPr>
      <w:r w:rsidRPr="007B7E44">
        <w:rPr>
          <w:b/>
          <w:bCs/>
        </w:rPr>
        <w:t>D: Thì quê quán của mình ở TP Đông Hà tỉnh Quảng Trị.</w:t>
      </w:r>
    </w:p>
    <w:p w14:paraId="7A07B96A" w14:textId="66D60C88" w:rsidR="00DE0CC9" w:rsidRDefault="00DE0CC9" w:rsidP="007B7E44">
      <w:pPr>
        <w:pStyle w:val="ListParagraph"/>
        <w:spacing w:line="276" w:lineRule="auto"/>
        <w:ind w:left="1080"/>
      </w:pPr>
      <w:r>
        <w:t>T: Thì đối với ứng dụng quản lí tài chính cá nhân, đầu tiên mình xin phép được hỏi thu nhập hàng tháng của bạn là bao nhiêu ?</w:t>
      </w:r>
    </w:p>
    <w:p w14:paraId="1FB907D6" w14:textId="7AD51681" w:rsidR="00DE0CC9" w:rsidRPr="007B7E44" w:rsidRDefault="00DE0CC9" w:rsidP="007B7E44">
      <w:pPr>
        <w:pStyle w:val="ListParagraph"/>
        <w:spacing w:line="276" w:lineRule="auto"/>
        <w:ind w:left="1080"/>
        <w:rPr>
          <w:b/>
          <w:bCs/>
        </w:rPr>
      </w:pPr>
      <w:r w:rsidRPr="007B7E44">
        <w:rPr>
          <w:b/>
          <w:bCs/>
        </w:rPr>
        <w:t>D: Thu nhập hàng tháng của mình bao gồm nguồn chu cấp của bố mẹ và nguồn tài chính làm thêm của mình tầm khoảng 4 triệu/ tháng.</w:t>
      </w:r>
    </w:p>
    <w:p w14:paraId="6C2CC532" w14:textId="66EE931B" w:rsidR="00DE0CC9" w:rsidRDefault="00DE0CC9" w:rsidP="007B7E44">
      <w:pPr>
        <w:pStyle w:val="ListParagraph"/>
        <w:spacing w:line="276" w:lineRule="auto"/>
        <w:ind w:left="1080"/>
      </w:pPr>
      <w:r>
        <w:t>T: Vậy bạn dùng số tiền đó để chi tiêu vào những việc gì ạ ?</w:t>
      </w:r>
    </w:p>
    <w:p w14:paraId="167AC750" w14:textId="033E9034" w:rsidR="00DE0CC9" w:rsidRPr="007B7E44" w:rsidRDefault="00DE0CC9" w:rsidP="007B7E44">
      <w:pPr>
        <w:pStyle w:val="ListParagraph"/>
        <w:spacing w:line="276" w:lineRule="auto"/>
        <w:ind w:left="1080"/>
        <w:rPr>
          <w:b/>
          <w:bCs/>
        </w:rPr>
      </w:pPr>
      <w:r w:rsidRPr="007B7E44">
        <w:rPr>
          <w:b/>
          <w:bCs/>
        </w:rPr>
        <w:t>D: Phần chi tiêu chính của mình tập trung nhiều vào việc ăn uống, thứ hai là mua sắm, thứ ba là chăm sóc cá nhân, thứ tự là đi lại và ngoài ra còn có những cái nguồn chi tiêu khác như là giải trí nữa hoặc là học tập.</w:t>
      </w:r>
    </w:p>
    <w:p w14:paraId="25C17F94" w14:textId="43135FC9" w:rsidR="00DE0CC9" w:rsidRDefault="00DE0CC9" w:rsidP="007B7E44">
      <w:pPr>
        <w:pStyle w:val="ListParagraph"/>
        <w:spacing w:line="276" w:lineRule="auto"/>
        <w:ind w:left="1080"/>
      </w:pPr>
      <w:r>
        <w:lastRenderedPageBreak/>
        <w:t>T: Mình đã nghe là phần bạn đã chi tiêu nhiều nhất là vào việc ăn uống. Vậy thì cho mình hỏi là khi mà bạn chi tiêu nhiều như vậy thì số tiền chi tiêu hằng tháng có bị chênh lệch so với dự định chi tiêu như tiền nhà, tiền học đi nhiều quá không ạ ?</w:t>
      </w:r>
    </w:p>
    <w:p w14:paraId="30FB6F3A" w14:textId="248B8568" w:rsidR="00DE0CC9" w:rsidRPr="007B7E44" w:rsidRDefault="00DE0CC9" w:rsidP="007B7E44">
      <w:pPr>
        <w:pStyle w:val="ListParagraph"/>
        <w:spacing w:line="276" w:lineRule="auto"/>
        <w:ind w:left="1080"/>
        <w:rPr>
          <w:b/>
          <w:bCs/>
        </w:rPr>
      </w:pPr>
      <w:r w:rsidRPr="007B7E44">
        <w:rPr>
          <w:b/>
          <w:bCs/>
        </w:rPr>
        <w:t xml:space="preserve">D: So với tiền nhà và tiền học thì nó không chênh lệch quá lớn, chỉ chênh lệch từ 200- 300 </w:t>
      </w:r>
      <w:r w:rsidR="000B67F1" w:rsidRPr="007B7E44">
        <w:rPr>
          <w:b/>
          <w:bCs/>
        </w:rPr>
        <w:t xml:space="preserve"> nghìn đồng.</w:t>
      </w:r>
    </w:p>
    <w:p w14:paraId="172BADEA" w14:textId="742ECE6B" w:rsidR="000B67F1" w:rsidRDefault="000B67F1" w:rsidP="007B7E44">
      <w:pPr>
        <w:pStyle w:val="ListParagraph"/>
        <w:spacing w:line="276" w:lineRule="auto"/>
        <w:ind w:left="1080"/>
      </w:pPr>
      <w:r>
        <w:t>T: Vậy đã bao giờ chi tiêu của bạn vượt mức số tiền 200 và 300  nghìn đồng không ạ ?</w:t>
      </w:r>
    </w:p>
    <w:p w14:paraId="3BB3BA11" w14:textId="06AC8B24" w:rsidR="000B67F1" w:rsidRPr="007B7E44" w:rsidRDefault="000B67F1" w:rsidP="007B7E44">
      <w:pPr>
        <w:pStyle w:val="ListParagraph"/>
        <w:spacing w:line="276" w:lineRule="auto"/>
        <w:ind w:left="1080"/>
        <w:rPr>
          <w:b/>
          <w:bCs/>
        </w:rPr>
      </w:pPr>
      <w:r w:rsidRPr="007B7E44">
        <w:rPr>
          <w:b/>
          <w:bCs/>
        </w:rPr>
        <w:t>D: Chưa ạ.</w:t>
      </w:r>
    </w:p>
    <w:p w14:paraId="77933AC7" w14:textId="44221185" w:rsidR="000B67F1" w:rsidRDefault="000B67F1" w:rsidP="007B7E44">
      <w:pPr>
        <w:pStyle w:val="ListParagraph"/>
        <w:spacing w:line="276" w:lineRule="auto"/>
        <w:ind w:left="1080"/>
      </w:pPr>
      <w:r>
        <w:t>T: Vâng,  thì theo mình thấy là bạn quản lý tài chính rất là tốt khi không bị vượt mức chi tiêu quá đáng kể. Thì cho mình hỏi là đối với thói quen quản lý tài chính của bạn. Vậy trước đây bạn thường quản lý tài chính cá nhân bầng những cách nào, bạn có có thể nêu rõ một cách cụ thể cho mình biết được không ạ ?</w:t>
      </w:r>
    </w:p>
    <w:p w14:paraId="13A956F3" w14:textId="7A157552" w:rsidR="000B67F1" w:rsidRPr="007B7E44" w:rsidRDefault="000B67F1" w:rsidP="007B7E44">
      <w:pPr>
        <w:pStyle w:val="ListParagraph"/>
        <w:spacing w:line="276" w:lineRule="auto"/>
        <w:ind w:left="1080"/>
        <w:rPr>
          <w:b/>
          <w:bCs/>
        </w:rPr>
      </w:pPr>
      <w:r w:rsidRPr="007B7E44">
        <w:rPr>
          <w:b/>
          <w:bCs/>
        </w:rPr>
        <w:t>D: Trước đây mình hay ghi chép ở sổ tay, nhưng sau đó thì đã có các thiết bị như là điện thoại thì mình đã note vào ứng dụng Samsung note của điện thoại theo từng tuần chứ mình không note theo từng ngày.</w:t>
      </w:r>
    </w:p>
    <w:p w14:paraId="330D519A" w14:textId="76F576A9" w:rsidR="000B67F1" w:rsidRDefault="000B67F1" w:rsidP="007B7E44">
      <w:pPr>
        <w:pStyle w:val="ListParagraph"/>
        <w:spacing w:line="276" w:lineRule="auto"/>
        <w:ind w:left="1080"/>
      </w:pPr>
      <w:r>
        <w:t>T: Vậy nếu như có trường hợp là bạn có chi tiêu nhưng quên note vào thì bạn có cách nào để khắc phục hoặc bạn quên mất đi một khoảng chi tiêu nào đó trong tuần</w:t>
      </w:r>
      <w:r w:rsidR="00A37D31">
        <w:t xml:space="preserve"> thì bạn sẽ làm như thế nào để bù đắp khoảng đó ?</w:t>
      </w:r>
    </w:p>
    <w:p w14:paraId="512E0CD8" w14:textId="535839D7" w:rsidR="00A37D31" w:rsidRPr="007B7E44" w:rsidRDefault="00A37D31" w:rsidP="007B7E44">
      <w:pPr>
        <w:pStyle w:val="ListParagraph"/>
        <w:spacing w:line="276" w:lineRule="auto"/>
        <w:ind w:left="1080"/>
        <w:rPr>
          <w:b/>
          <w:bCs/>
        </w:rPr>
      </w:pPr>
      <w:r w:rsidRPr="007B7E44">
        <w:rPr>
          <w:b/>
          <w:bCs/>
        </w:rPr>
        <w:t>D: Trong 1 tháng thì mình sẽ chia các khoản chi tiêu đó ra thành 4 tuần và có một khoản dự phòng mình sẽ dùng vào những việc khẩn cấp.</w:t>
      </w:r>
    </w:p>
    <w:p w14:paraId="46C308D1" w14:textId="0AACC69B" w:rsidR="00A37D31" w:rsidRDefault="00A37D31" w:rsidP="007B7E44">
      <w:pPr>
        <w:pStyle w:val="ListParagraph"/>
        <w:spacing w:line="276" w:lineRule="auto"/>
        <w:ind w:left="1080"/>
      </w:pPr>
      <w:r>
        <w:t>T: Bạn có đang dùng và có đang hài lòng về ứng dụng quản lí chi tiêu hiện tại hoặc là các phương tiện để quản lí chi tiêu hiện tại của bạn không ?</w:t>
      </w:r>
    </w:p>
    <w:p w14:paraId="746F9461" w14:textId="71A3ADB6" w:rsidR="00A37D31" w:rsidRPr="007B7E44" w:rsidRDefault="00A37D31" w:rsidP="007B7E44">
      <w:pPr>
        <w:pStyle w:val="ListParagraph"/>
        <w:spacing w:line="276" w:lineRule="auto"/>
        <w:ind w:left="1080"/>
        <w:rPr>
          <w:b/>
          <w:bCs/>
        </w:rPr>
      </w:pPr>
      <w:r w:rsidRPr="007B7E44">
        <w:rPr>
          <w:b/>
          <w:bCs/>
        </w:rPr>
        <w:t>D: Hiện tại thì không. Tại vì cũng có thể do mình khá là lười trong việc</w:t>
      </w:r>
      <w:r w:rsidR="00542455" w:rsidRPr="007B7E44">
        <w:rPr>
          <w:b/>
          <w:bCs/>
        </w:rPr>
        <w:t xml:space="preserve"> ghi chép lại những khoản chi tiêu của mình và chưa được rõ ràng cho lắm.</w:t>
      </w:r>
    </w:p>
    <w:p w14:paraId="13917E9D" w14:textId="7F4D6EEE" w:rsidR="00542455" w:rsidRDefault="00542455" w:rsidP="007B7E44">
      <w:pPr>
        <w:pStyle w:val="ListParagraph"/>
        <w:spacing w:line="276" w:lineRule="auto"/>
        <w:ind w:left="1080"/>
      </w:pPr>
      <w:r>
        <w:t>T: Nếu như vậy thì đối với trường hợp khi bản quản lý chi tiêu thì bạn mong muốn nó sẽ được rõ ràng như thế nào? Hay là bạn muốn ứng dụng đó trông như thế nào?</w:t>
      </w:r>
    </w:p>
    <w:p w14:paraId="64C0EF20" w14:textId="155792F4" w:rsidR="00542455" w:rsidRPr="007B7E44" w:rsidRDefault="00542455" w:rsidP="007B7E44">
      <w:pPr>
        <w:pStyle w:val="ListParagraph"/>
        <w:spacing w:line="276" w:lineRule="auto"/>
        <w:ind w:left="1080"/>
        <w:rPr>
          <w:b/>
          <w:bCs/>
        </w:rPr>
      </w:pPr>
      <w:r w:rsidRPr="007B7E44">
        <w:rPr>
          <w:b/>
          <w:bCs/>
        </w:rPr>
        <w:t>D: Mình muốn là khi mình nhập nguồn thu nhập của mình vào thì ứng dụng sẽ đề xuất cho mình với từng phần mình nên chi tiêu như thế nào cho hợp lý.</w:t>
      </w:r>
    </w:p>
    <w:p w14:paraId="1AFD8795" w14:textId="4E4DA7BB" w:rsidR="00E44C70" w:rsidRDefault="00542455" w:rsidP="007B7E44">
      <w:pPr>
        <w:pStyle w:val="ListParagraph"/>
        <w:spacing w:line="276" w:lineRule="auto"/>
        <w:ind w:left="1080"/>
      </w:pPr>
      <w:r>
        <w:t>T: Có nghĩa là bạn muốn ứng dụng sẽ phân chia cho bạn từng số tiền riêng cho từng đó mục. Ví dụ như bạn muốn chi tiêu 500 cho việc đi lại hàng tháng. Như vậy có thế thấy rằng bạn thích phân chia các khoản chi tiêu ra thành từng mục để dễ dàng quản lý.</w:t>
      </w:r>
    </w:p>
    <w:p w14:paraId="20494FAD" w14:textId="3D6E3791" w:rsidR="000239C2" w:rsidRDefault="00542455" w:rsidP="007B7E44">
      <w:pPr>
        <w:pStyle w:val="ListParagraph"/>
        <w:spacing w:line="276" w:lineRule="auto"/>
        <w:ind w:left="1080"/>
      </w:pPr>
      <w:r>
        <w:lastRenderedPageBreak/>
        <w:t>T: Vậy giá sử nếu như bạn có quá nhiều thứ phải chi thì theo bạn</w:t>
      </w:r>
      <w:r w:rsidR="000239C2">
        <w:t xml:space="preserve"> có cảm thấy khó khăn trong việc quản lí hết tất cả các mục đó không ạ</w:t>
      </w:r>
      <w:r>
        <w:t xml:space="preserve"> </w:t>
      </w:r>
      <w:r w:rsidR="000239C2">
        <w:t>?</w:t>
      </w:r>
    </w:p>
    <w:p w14:paraId="7F356D79" w14:textId="57A9E3DD" w:rsidR="000239C2" w:rsidRPr="007B7E44" w:rsidRDefault="000239C2" w:rsidP="007B7E44">
      <w:pPr>
        <w:pStyle w:val="ListParagraph"/>
        <w:spacing w:line="276" w:lineRule="auto"/>
        <w:ind w:left="1080"/>
        <w:rPr>
          <w:b/>
          <w:bCs/>
        </w:rPr>
      </w:pPr>
      <w:r w:rsidRPr="007B7E44">
        <w:rPr>
          <w:b/>
          <w:bCs/>
        </w:rPr>
        <w:t>D: Theo mình thì với những khoản chi tiêu trong khoảng từ 300 – 400 trăm nghìn trở thì chúng sẽ được đưa vào các mục chi tiết như thế còn lại nếu mà thấp hơn thì nó sẽ được đưa vào trong cùng 1 mục khác.</w:t>
      </w:r>
    </w:p>
    <w:p w14:paraId="6A63FDBF" w14:textId="01C0C6FF" w:rsidR="000239C2" w:rsidRDefault="000239C2" w:rsidP="007B7E44">
      <w:pPr>
        <w:pStyle w:val="ListParagraph"/>
        <w:spacing w:line="276" w:lineRule="auto"/>
        <w:ind w:left="1080"/>
      </w:pPr>
      <w:r>
        <w:t>T: Nếu như vậy thì bạn có muốn thêm phần ghi chú vào từng mục, ví dụ như từng mục thì mính sẽ ghi chú như thế nào đó cho phù hợp không ạ ?</w:t>
      </w:r>
    </w:p>
    <w:p w14:paraId="7646142F" w14:textId="4CE97224" w:rsidR="000239C2" w:rsidRPr="007B7E44" w:rsidRDefault="000239C2" w:rsidP="007B7E44">
      <w:pPr>
        <w:pStyle w:val="ListParagraph"/>
        <w:spacing w:line="276" w:lineRule="auto"/>
        <w:ind w:left="1080"/>
        <w:rPr>
          <w:b/>
          <w:bCs/>
        </w:rPr>
      </w:pPr>
      <w:r w:rsidRPr="007B7E44">
        <w:rPr>
          <w:b/>
          <w:bCs/>
        </w:rPr>
        <w:t>D: Tất nhiên là có ạ.</w:t>
      </w:r>
    </w:p>
    <w:p w14:paraId="6F81DC2A" w14:textId="638F97BF" w:rsidR="000239C2" w:rsidRDefault="000239C2" w:rsidP="007B7E44">
      <w:pPr>
        <w:pStyle w:val="ListParagraph"/>
        <w:spacing w:line="276" w:lineRule="auto"/>
        <w:ind w:left="1080"/>
      </w:pPr>
      <w:r>
        <w:t>T: Nếu như vậy thì bạn có chấp nhận trả phí cho việc sử dụng một ứng dụng quản lí chi tiêu. Ví dụ như bạn muốn thêm một tiện ích ghi chú như đã đề cập thì bạn có chấp nhận trả một khoản phí cho nó không ?</w:t>
      </w:r>
    </w:p>
    <w:p w14:paraId="79353CA7" w14:textId="29EFD2E8" w:rsidR="000239C2" w:rsidRPr="007B7E44" w:rsidRDefault="000239C2" w:rsidP="007B7E44">
      <w:pPr>
        <w:pStyle w:val="ListParagraph"/>
        <w:spacing w:line="276" w:lineRule="auto"/>
        <w:ind w:left="1080"/>
        <w:rPr>
          <w:b/>
          <w:bCs/>
        </w:rPr>
      </w:pPr>
      <w:r w:rsidRPr="007B7E44">
        <w:rPr>
          <w:b/>
          <w:bCs/>
        </w:rPr>
        <w:t>D: Nếu như khoản phí đấy bé thì mình có thể chấp nhận được</w:t>
      </w:r>
      <w:r w:rsidR="00EA7238" w:rsidRPr="007B7E44">
        <w:rPr>
          <w:b/>
          <w:bCs/>
        </w:rPr>
        <w:t>.</w:t>
      </w:r>
    </w:p>
    <w:p w14:paraId="18D502A2" w14:textId="36FA7AC1" w:rsidR="000239C2" w:rsidRDefault="000239C2" w:rsidP="007B7E44">
      <w:pPr>
        <w:pStyle w:val="ListParagraph"/>
        <w:spacing w:line="276" w:lineRule="auto"/>
        <w:ind w:left="1080"/>
      </w:pPr>
      <w:r>
        <w:t xml:space="preserve">T: Vây thì theo bạn mức phí tầm bao nhiêu sẽ hợp lý đối với bạn </w:t>
      </w:r>
      <w:r w:rsidR="00EA7238">
        <w:t>a</w:t>
      </w:r>
      <w:r>
        <w:t xml:space="preserve"> ?</w:t>
      </w:r>
    </w:p>
    <w:p w14:paraId="4718D72D" w14:textId="69A07D83" w:rsidR="00EA7238" w:rsidRPr="007B7E44" w:rsidRDefault="000239C2" w:rsidP="007B7E44">
      <w:pPr>
        <w:pStyle w:val="ListParagraph"/>
        <w:spacing w:line="276" w:lineRule="auto"/>
        <w:ind w:left="1080"/>
        <w:rPr>
          <w:b/>
          <w:bCs/>
        </w:rPr>
      </w:pPr>
      <w:r w:rsidRPr="007B7E44">
        <w:rPr>
          <w:b/>
          <w:bCs/>
        </w:rPr>
        <w:t>D: Theo mình khoảng tầm 30 nghìn</w:t>
      </w:r>
      <w:r w:rsidR="00EA7238" w:rsidRPr="007B7E44">
        <w:rPr>
          <w:b/>
          <w:bCs/>
        </w:rPr>
        <w:t xml:space="preserve"> đồng</w:t>
      </w:r>
      <w:r w:rsidRPr="007B7E44">
        <w:rPr>
          <w:b/>
          <w:bCs/>
        </w:rPr>
        <w:t xml:space="preserve"> mỗi tháng</w:t>
      </w:r>
      <w:r w:rsidR="00EA7238" w:rsidRPr="007B7E44">
        <w:rPr>
          <w:b/>
          <w:bCs/>
        </w:rPr>
        <w:t>.</w:t>
      </w:r>
    </w:p>
    <w:p w14:paraId="4C1919D7" w14:textId="4AEFAB21" w:rsidR="00104843" w:rsidRDefault="00EA7238" w:rsidP="007B7E44">
      <w:pPr>
        <w:pStyle w:val="ListParagraph"/>
        <w:spacing w:line="276" w:lineRule="auto"/>
        <w:ind w:left="1080"/>
      </w:pPr>
      <w:r>
        <w:t>T: Theo minh biết thì</w:t>
      </w:r>
      <w:r w:rsidR="00104843">
        <w:t xml:space="preserve"> đối với các ứng dụng khác thường mức phí sẽ rơi vào khoảng 30$ / tháng. Thì bạn thấy như thế nào về mức phí này ?</w:t>
      </w:r>
    </w:p>
    <w:p w14:paraId="46639405" w14:textId="3794477E" w:rsidR="00104843" w:rsidRPr="007B7E44" w:rsidRDefault="00104843" w:rsidP="007B7E44">
      <w:pPr>
        <w:pStyle w:val="ListParagraph"/>
        <w:spacing w:line="276" w:lineRule="auto"/>
        <w:ind w:left="1080"/>
        <w:rPr>
          <w:b/>
          <w:bCs/>
        </w:rPr>
      </w:pPr>
      <w:r w:rsidRPr="007B7E44">
        <w:rPr>
          <w:b/>
          <w:bCs/>
        </w:rPr>
        <w:t>D: Với mình nó khá là lớn so với mình, bởi vì mình thấy hiện nay cũng có những ứng dụng được sử dụng miễn phí.</w:t>
      </w:r>
    </w:p>
    <w:p w14:paraId="122C16C6" w14:textId="43A710D2" w:rsidR="00104843" w:rsidRDefault="00104843" w:rsidP="007B7E44">
      <w:pPr>
        <w:pStyle w:val="ListParagraph"/>
        <w:spacing w:line="276" w:lineRule="auto"/>
        <w:ind w:left="1080"/>
      </w:pPr>
      <w:r>
        <w:t>T: OK. Vậy mình xin phép được tóm tắt lại những ý mà chúng ta đã trao đổi với nhau.</w:t>
      </w:r>
      <w:r w:rsidR="007B7E44">
        <w:t xml:space="preserve"> </w:t>
      </w:r>
      <w:r>
        <w:t>(</w:t>
      </w:r>
      <w:r w:rsidRPr="00104843">
        <w:t xml:space="preserve"> </w:t>
      </w:r>
      <w:r>
        <w:t>Xác nhận lại các thông tin vừa trao đổi ở trên với D…</w:t>
      </w:r>
      <w:r>
        <w:t>)</w:t>
      </w:r>
    </w:p>
    <w:p w14:paraId="49F9880D" w14:textId="1F7B7921" w:rsidR="00104843" w:rsidRDefault="00104843" w:rsidP="007B7E44">
      <w:pPr>
        <w:pStyle w:val="ListParagraph"/>
        <w:spacing w:line="276" w:lineRule="auto"/>
        <w:ind w:left="1080"/>
      </w:pPr>
      <w:r>
        <w:t>T: Với những câu hỏi vừa rồi và những câu trả lời của bạn thì mình cảm ơn đã tham gia buổi phỏng vấn nay. Chúng mình sẽ gặp lại nhau vào buổi phỏng vấn tiếp theo.</w:t>
      </w:r>
    </w:p>
    <w:p w14:paraId="62D98FC0" w14:textId="4BA7BF09" w:rsidR="00542455" w:rsidRPr="001E323A" w:rsidRDefault="00104843" w:rsidP="00542455">
      <w:r>
        <w:tab/>
      </w:r>
    </w:p>
    <w:sectPr w:rsidR="00542455"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66546"/>
    <w:multiLevelType w:val="multilevel"/>
    <w:tmpl w:val="0AA82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012363"/>
    <w:multiLevelType w:val="hybridMultilevel"/>
    <w:tmpl w:val="C6006D68"/>
    <w:lvl w:ilvl="0" w:tplc="44142B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25002"/>
    <w:multiLevelType w:val="hybridMultilevel"/>
    <w:tmpl w:val="6AD251C4"/>
    <w:lvl w:ilvl="0" w:tplc="2190E08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93531F1"/>
    <w:multiLevelType w:val="hybridMultilevel"/>
    <w:tmpl w:val="D97E39DE"/>
    <w:lvl w:ilvl="0" w:tplc="3A4240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344B3"/>
    <w:multiLevelType w:val="hybridMultilevel"/>
    <w:tmpl w:val="F9F0F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9664754">
    <w:abstractNumId w:val="7"/>
  </w:num>
  <w:num w:numId="2" w16cid:durableId="798762860">
    <w:abstractNumId w:val="0"/>
  </w:num>
  <w:num w:numId="3" w16cid:durableId="975064741">
    <w:abstractNumId w:val="4"/>
  </w:num>
  <w:num w:numId="4" w16cid:durableId="888149470">
    <w:abstractNumId w:val="1"/>
  </w:num>
  <w:num w:numId="5" w16cid:durableId="1876889888">
    <w:abstractNumId w:val="2"/>
  </w:num>
  <w:num w:numId="6" w16cid:durableId="1757360701">
    <w:abstractNumId w:val="3"/>
  </w:num>
  <w:num w:numId="7" w16cid:durableId="888491050">
    <w:abstractNumId w:val="5"/>
  </w:num>
  <w:num w:numId="8" w16cid:durableId="12677300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239C2"/>
    <w:rsid w:val="00042F25"/>
    <w:rsid w:val="00045733"/>
    <w:rsid w:val="000B09C6"/>
    <w:rsid w:val="000B67F1"/>
    <w:rsid w:val="00104843"/>
    <w:rsid w:val="001C35D5"/>
    <w:rsid w:val="001E323A"/>
    <w:rsid w:val="002704FC"/>
    <w:rsid w:val="00323BE5"/>
    <w:rsid w:val="003A2B8F"/>
    <w:rsid w:val="003B029F"/>
    <w:rsid w:val="003E5EFE"/>
    <w:rsid w:val="00542455"/>
    <w:rsid w:val="005563CC"/>
    <w:rsid w:val="00621835"/>
    <w:rsid w:val="00646822"/>
    <w:rsid w:val="006C2A58"/>
    <w:rsid w:val="00736C41"/>
    <w:rsid w:val="007B7E44"/>
    <w:rsid w:val="008203AC"/>
    <w:rsid w:val="00A07104"/>
    <w:rsid w:val="00A37D31"/>
    <w:rsid w:val="00A600B1"/>
    <w:rsid w:val="00AE2118"/>
    <w:rsid w:val="00BE162C"/>
    <w:rsid w:val="00C83D72"/>
    <w:rsid w:val="00D07F24"/>
    <w:rsid w:val="00DE0CC9"/>
    <w:rsid w:val="00DE2C01"/>
    <w:rsid w:val="00E154CD"/>
    <w:rsid w:val="00E44C70"/>
    <w:rsid w:val="00E50699"/>
    <w:rsid w:val="00EA7238"/>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4E7AB"/>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218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358AC-7DA4-48BB-8FAB-7E2DE9DB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4</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Minh Đức Trần</cp:lastModifiedBy>
  <cp:revision>9</cp:revision>
  <dcterms:created xsi:type="dcterms:W3CDTF">2023-02-28T00:08:00Z</dcterms:created>
  <dcterms:modified xsi:type="dcterms:W3CDTF">2024-02-23T04:44:00Z</dcterms:modified>
</cp:coreProperties>
</file>